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of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Professor 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[phone 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rseille, France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www.example.com</w:t>
        </w:r>
      </w:hyperlink>
    </w:p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istinguished Professor with over 15 years of experience in academia, specializing in [specific field of expertise]. Dedicated to advancing research and education within the vibrant academic community of France Marseille. As a Professor at [University Name], located in Marseille, I have contributed to shaping the next generation of scholars while fostering interdisciplinary collaborations. My work reflects a commitment to excellence, innovation, and cultural exchange in the context of French higher educ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Field of Study]</w:t>
      </w:r>
      <w:r>
        <w:t xml:space="preserve">, Université Aix-Marseille, Franc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Related Field]</w:t>
      </w:r>
      <w:r>
        <w:t xml:space="preserve">, École Normale Supérieure, Paris, Franc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Primary Discipline]</w:t>
      </w:r>
      <w:r>
        <w:t xml:space="preserve">, Université de Provence, Marseille, France (Year)</w:t>
      </w:r>
    </w:p>
    <w:bookmarkEnd w:id="22"/>
    <w:bookmarkStart w:id="23" w:name="academic-positions"/>
    <w:p>
      <w:pPr>
        <w:pStyle w:val="Heading2"/>
      </w:pPr>
      <w:r>
        <w:t xml:space="preserve">Academic Posi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or of [Discipline]</w:t>
      </w:r>
      <w:r>
        <w:t xml:space="preserve">, [University Name], Marseille, France (Year – Presen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ociate Professor</w:t>
      </w:r>
      <w:r>
        <w:t xml:space="preserve">, [University Name], Marseille, France (Year – 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Researcher</w:t>
      </w:r>
      <w:r>
        <w:t xml:space="preserve">, Laboratoire de Recherche en [Field], Université Aix-Marseille (Year – Year)</w:t>
      </w:r>
    </w:p>
    <w:bookmarkEnd w:id="23"/>
    <w:bookmarkStart w:id="24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3"/>
        </w:numPr>
        <w:pStyle w:val="Compact"/>
      </w:pPr>
      <w:r>
        <w:t xml:space="preserve">[Specific Research Area 1] – With a focus on [topic], emphasizing its relevance to France Marseille’s societal and environmental challenges.</w:t>
      </w:r>
    </w:p>
    <w:p>
      <w:pPr>
        <w:numPr>
          <w:ilvl w:val="0"/>
          <w:numId w:val="1003"/>
        </w:numPr>
        <w:pStyle w:val="Compact"/>
      </w:pPr>
      <w:r>
        <w:t xml:space="preserve">[Specific Research Area 2] – Explores the intersection of [discipline] and [related field], often collaborating with local institutions in Marseille.</w:t>
      </w:r>
    </w:p>
    <w:p>
      <w:pPr>
        <w:numPr>
          <w:ilvl w:val="0"/>
          <w:numId w:val="1003"/>
        </w:numPr>
        <w:pStyle w:val="Compact"/>
      </w:pPr>
      <w:r>
        <w:t xml:space="preserve">[Specific Research Area 3] – Investigates [subject], leveraging the rich historical and cultural context of France Marseille to inform global perspectives.</w:t>
      </w:r>
    </w:p>
    <w:bookmarkEnd w:id="24"/>
    <w:bookmarkStart w:id="25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Publication]</w:t>
      </w:r>
      <w:r>
        <w:t xml:space="preserve">, [Journal Name], Volume X, Issue Y (Year). DOI: [DOI link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Book or Edited Volume]</w:t>
      </w:r>
      <w:r>
        <w:t xml:space="preserve">, [Publisher], France (Year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Article Title]</w:t>
      </w:r>
      <w:r>
        <w:t xml:space="preserve">, [International Journal of ...], (Year). Co-authored with [names].</w:t>
      </w:r>
    </w:p>
    <w:bookmarkEnd w:id="25"/>
    <w:bookmarkStart w:id="26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urses Taught:</w:t>
      </w:r>
    </w:p>
    <w:p>
      <w:pPr>
        <w:numPr>
          <w:ilvl w:val="1"/>
          <w:numId w:val="1006"/>
        </w:numPr>
        <w:pStyle w:val="Compact"/>
      </w:pPr>
      <w:r>
        <w:t xml:space="preserve">[Course Title 1]: [Description], [University Name], Marseille (Year – Year)</w:t>
      </w:r>
    </w:p>
    <w:p>
      <w:pPr>
        <w:numPr>
          <w:ilvl w:val="1"/>
          <w:numId w:val="1006"/>
        </w:numPr>
        <w:pStyle w:val="Compact"/>
      </w:pPr>
      <w:r>
        <w:t xml:space="preserve">[Course Title 2]: [Description], [University Name], Marseille (Year – Year)</w:t>
      </w:r>
    </w:p>
    <w:p>
      <w:pPr>
        <w:numPr>
          <w:ilvl w:val="0"/>
          <w:numId w:val="1000"/>
        </w:numPr>
      </w:pPr>
      <w:r>
        <w:t xml:space="preserve">Designed syllabi emphasizing critical thinking and practical applications, with a strong focus on the role of France Marseille in global academic discourse.</w:t>
      </w:r>
    </w:p>
    <w:bookmarkEnd w:id="26"/>
    <w:bookmarkStart w:id="27" w:name="professional-activities"/>
    <w:p>
      <w:pPr>
        <w:pStyle w:val="Heading2"/>
      </w:pPr>
      <w:r>
        <w:t xml:space="preserve">Professional Activit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 of the Editorial Board</w:t>
      </w:r>
      <w:r>
        <w:t xml:space="preserve">, [Journal Name], since Yea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ynote Speaker</w:t>
      </w:r>
      <w:r>
        <w:t xml:space="preserve">, International Conference on [Topic], Marseille, France (Year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isor to the Department of [Discipline]</w:t>
      </w:r>
      <w:r>
        <w:t xml:space="preserve">, [University Name], Marseille (Year – Present).</w:t>
      </w:r>
    </w:p>
    <w:bookmarkEnd w:id="27"/>
    <w:bookmarkStart w:id="28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[Award Name]</w:t>
      </w:r>
      <w:r>
        <w:t xml:space="preserve">, [Institution], France (Year). Recognizing contributions to research in [field] within the context of France Marseill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erging Scholar Award</w:t>
      </w:r>
      <w:r>
        <w:t xml:space="preserve">, [Organization], (Year).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9"/>
        </w:numPr>
        <w:pStyle w:val="Compact"/>
      </w:pPr>
      <w:r>
        <w:t xml:space="preserve">Français – Native proficiency</w:t>
      </w:r>
    </w:p>
    <w:p>
      <w:pPr>
        <w:numPr>
          <w:ilvl w:val="0"/>
          <w:numId w:val="1009"/>
        </w:numPr>
        <w:pStyle w:val="Compact"/>
      </w:pPr>
      <w:r>
        <w:t xml:space="preserve">[Other Language] – Intermediate/Advanced</w:t>
      </w:r>
    </w:p>
    <w:bookmarkEnd w:id="29"/>
    <w:bookmarkStart w:id="30" w:name="community-engagement-and-collaborations"/>
    <w:p>
      <w:pPr>
        <w:pStyle w:val="Heading2"/>
      </w:pPr>
      <w:r>
        <w:t xml:space="preserve">Community Engagement and Collaborations</w:t>
      </w:r>
    </w:p>
    <w:p>
      <w:pPr>
        <w:pStyle w:val="FirstParagraph"/>
      </w:pPr>
      <w:r>
        <w:t xml:space="preserve">Active in promoting academic excellence in France Marseille through partnerships with local organizations, including [Name of Local Institution]. Led workshops on [topic], contributing to the region’s intellectual and cultural development. Served as a mentor for emerging scholars from diverse backgrounds, reflecting the inclusive ethos of French academia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email@example.com] for references from colleagues in France Marseille and beyond.</w:t>
      </w:r>
    </w:p>
    <w:p>
      <w:pPr>
        <w:pStyle w:val="BodyText"/>
      </w:pPr>
      <w:r>
        <w:t xml:space="preserve">This Curriculum Vitae reflects the academic journey of Professor [Name], a dedicated scholar based in France Marseille, committed to advancing knowledge and fostering global collaboration within the dynamic academic environment of southern Fran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of Professor [Name]</dc:title>
  <dc:creator/>
  <dc:language>en</dc:language>
  <cp:keywords/>
  <dcterms:created xsi:type="dcterms:W3CDTF">2025-12-10T07:03:39Z</dcterms:created>
  <dcterms:modified xsi:type="dcterms:W3CDTF">2025-12-10T07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